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3FAD2" w14:textId="3423719D" w:rsidR="004E050A" w:rsidRDefault="006549AA">
      <w:pPr>
        <w:rPr>
          <w:noProof/>
        </w:rPr>
      </w:pPr>
      <w:r>
        <w:rPr>
          <w:noProof/>
        </w:rPr>
        <w:drawing>
          <wp:inline distT="0" distB="0" distL="0" distR="0" wp14:anchorId="1E05AACB" wp14:editId="4E8DE1FC">
            <wp:extent cx="9732010" cy="4991100"/>
            <wp:effectExtent l="0" t="0" r="254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4"/>
                    <a:srcRect l="5290" t="10770" r="32692" b="40770"/>
                    <a:stretch/>
                  </pic:blipFill>
                  <pic:spPr bwMode="auto">
                    <a:xfrm>
                      <a:off x="0" y="0"/>
                      <a:ext cx="9749970" cy="50003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CA718C" w14:textId="4772D5B6" w:rsidR="006549AA" w:rsidRPr="006549AA" w:rsidRDefault="006549AA" w:rsidP="006549AA"/>
    <w:p w14:paraId="1B7D7665" w14:textId="3733BAE9" w:rsidR="006549AA" w:rsidRPr="006549AA" w:rsidRDefault="006549AA" w:rsidP="006549AA"/>
    <w:p w14:paraId="56965BA7" w14:textId="6146FBCB" w:rsidR="006549AA" w:rsidRDefault="006549AA" w:rsidP="006549AA">
      <w:pPr>
        <w:rPr>
          <w:noProof/>
        </w:rPr>
      </w:pPr>
    </w:p>
    <w:p w14:paraId="7B368AB0" w14:textId="76736A03" w:rsidR="006549AA" w:rsidRPr="006549AA" w:rsidRDefault="006549AA" w:rsidP="006549AA">
      <w:pPr>
        <w:tabs>
          <w:tab w:val="left" w:pos="6105"/>
        </w:tabs>
      </w:pPr>
      <w:r>
        <w:tab/>
      </w:r>
    </w:p>
    <w:sectPr w:rsidR="006549AA" w:rsidRPr="006549AA" w:rsidSect="006549A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0MzQ3NzMzNzQxMzZR0lEKTi0uzszPAykwrAUASU6FSywAAAA="/>
  </w:docVars>
  <w:rsids>
    <w:rsidRoot w:val="006549AA"/>
    <w:rsid w:val="004E050A"/>
    <w:rsid w:val="00654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5A0C4"/>
  <w15:chartTrackingRefBased/>
  <w15:docId w15:val="{3334280E-2FEF-49C8-ABE8-DE6D2F62F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Ruiz</dc:creator>
  <cp:keywords/>
  <dc:description/>
  <cp:lastModifiedBy>Joseph Ruiz</cp:lastModifiedBy>
  <cp:revision>1</cp:revision>
  <dcterms:created xsi:type="dcterms:W3CDTF">2022-02-12T17:49:00Z</dcterms:created>
  <dcterms:modified xsi:type="dcterms:W3CDTF">2022-02-12T17:51:00Z</dcterms:modified>
</cp:coreProperties>
</file>